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Yazda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zda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8 Pleasant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yazdani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35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 Hai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lah Vakhari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